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7430" w:rsidRPr="003A7430" w:rsidRDefault="003A7430" w:rsidP="003A7430">
      <w:pPr>
        <w:shd w:val="clear" w:color="auto" w:fill="F7FCFE"/>
        <w:spacing w:before="75" w:after="75" w:line="240" w:lineRule="auto"/>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Businesses today are extremely reliant on large amounts of data for making intelligent business decisions. Likewise, the data warehouses are often structured in a manner that optimizes processing large amounts of data.</w:t>
      </w:r>
    </w:p>
    <w:p w:rsidR="003A7430" w:rsidRPr="003A7430" w:rsidRDefault="003A7430" w:rsidP="003A7430">
      <w:pPr>
        <w:shd w:val="clear" w:color="auto" w:fill="F7FCFE"/>
        <w:spacing w:before="75" w:after="75" w:line="240" w:lineRule="auto"/>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Write a two to three (2-3) page paper in which you:</w:t>
      </w:r>
    </w:p>
    <w:p w:rsidR="003A7430" w:rsidRPr="003A7430" w:rsidRDefault="003A7430" w:rsidP="003A7430">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Outline the main differences between the structure of a relational database optimized for online transactions versus a data warehouse optimized for processing and summarizing large amounts of data.</w:t>
      </w:r>
    </w:p>
    <w:p w:rsidR="003A7430" w:rsidRPr="003A7430" w:rsidRDefault="003A7430" w:rsidP="003A7430">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Outline the main differences between database requirements for operational data and for decision support data.</w:t>
      </w:r>
    </w:p>
    <w:p w:rsidR="003A7430" w:rsidRPr="003A7430" w:rsidRDefault="003A7430" w:rsidP="003A7430">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Describe three (3) examples in which databases could be used to support decision making in a large organizational environment.</w:t>
      </w:r>
    </w:p>
    <w:p w:rsidR="003A7430" w:rsidRPr="003A7430" w:rsidRDefault="003A7430" w:rsidP="003A7430">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Describe three (3) examples in which data warehouses and data mining could be used to support data processing and trend analysis in large organizational environment.</w:t>
      </w:r>
    </w:p>
    <w:p w:rsidR="003A7430" w:rsidRPr="003A7430" w:rsidRDefault="003A7430" w:rsidP="003A7430">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Use at least three (3) quality resources in this assignment. Note: Wikipedia and similar Websites do not qualify as quality resources.</w:t>
      </w:r>
    </w:p>
    <w:p w:rsidR="003A7430" w:rsidRPr="003A7430" w:rsidRDefault="003A7430" w:rsidP="003A7430">
      <w:pPr>
        <w:shd w:val="clear" w:color="auto" w:fill="F7FCFE"/>
        <w:spacing w:before="75" w:after="75" w:line="240" w:lineRule="auto"/>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Your assignment must follow these formatting requirements:</w:t>
      </w:r>
    </w:p>
    <w:p w:rsidR="003A7430" w:rsidRPr="003A7430" w:rsidRDefault="003A7430" w:rsidP="003A743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Be typed, double spaced, using Times New Roman font (size 12), with one-inch margins on all sides; citations and references must follow APA or school-specific format. Check with your professor for any additional instructions.</w:t>
      </w:r>
    </w:p>
    <w:p w:rsidR="003A7430" w:rsidRPr="003A7430" w:rsidRDefault="003A7430" w:rsidP="003A7430">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3A7430">
        <w:rPr>
          <w:rFonts w:ascii="Arial" w:eastAsia="Times New Roman" w:hAnsi="Arial" w:cs="Arial"/>
          <w:color w:val="000000"/>
          <w:sz w:val="18"/>
          <w:szCs w:val="18"/>
          <w:lang w:val="en-US"/>
        </w:rPr>
        <w:t>Include a cover page containing the title of the assignment, the student’s name, the professor’s name, the course title, and the date. The cover page and the reference page are not included in the required assignment page length. </w:t>
      </w:r>
    </w:p>
    <w:p w:rsidR="00B92FAA" w:rsidRPr="003A7430" w:rsidRDefault="00B92FAA" w:rsidP="003A7430">
      <w:bookmarkStart w:id="0" w:name="_GoBack"/>
      <w:bookmarkEnd w:id="0"/>
    </w:p>
    <w:sectPr w:rsidR="00B92FAA" w:rsidRPr="003A74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E074A5"/>
    <w:multiLevelType w:val="multilevel"/>
    <w:tmpl w:val="5D482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B6926CC"/>
    <w:multiLevelType w:val="multilevel"/>
    <w:tmpl w:val="534AA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oxrAYcf4c8sAAAA"/>
  </w:docVars>
  <w:rsids>
    <w:rsidRoot w:val="0035337F"/>
    <w:rsid w:val="000301AF"/>
    <w:rsid w:val="0003601B"/>
    <w:rsid w:val="000425BC"/>
    <w:rsid w:val="00060BA4"/>
    <w:rsid w:val="000B5D58"/>
    <w:rsid w:val="000D4507"/>
    <w:rsid w:val="000E6537"/>
    <w:rsid w:val="000F46C2"/>
    <w:rsid w:val="000F61B1"/>
    <w:rsid w:val="001220B3"/>
    <w:rsid w:val="001628E9"/>
    <w:rsid w:val="00184B67"/>
    <w:rsid w:val="001A0822"/>
    <w:rsid w:val="001C4668"/>
    <w:rsid w:val="001E389A"/>
    <w:rsid w:val="00260439"/>
    <w:rsid w:val="002A27E7"/>
    <w:rsid w:val="002E473C"/>
    <w:rsid w:val="002F702A"/>
    <w:rsid w:val="0030009C"/>
    <w:rsid w:val="00316AFB"/>
    <w:rsid w:val="0035337F"/>
    <w:rsid w:val="00376E9E"/>
    <w:rsid w:val="003A7430"/>
    <w:rsid w:val="003C3AC9"/>
    <w:rsid w:val="003D16BF"/>
    <w:rsid w:val="00420662"/>
    <w:rsid w:val="004242AF"/>
    <w:rsid w:val="0045364E"/>
    <w:rsid w:val="00472463"/>
    <w:rsid w:val="004937F1"/>
    <w:rsid w:val="005059D0"/>
    <w:rsid w:val="00526B69"/>
    <w:rsid w:val="005370DF"/>
    <w:rsid w:val="005461BC"/>
    <w:rsid w:val="00585BA9"/>
    <w:rsid w:val="005C1C8F"/>
    <w:rsid w:val="005D49B6"/>
    <w:rsid w:val="005E19FE"/>
    <w:rsid w:val="005F1A52"/>
    <w:rsid w:val="00607DF9"/>
    <w:rsid w:val="0061737E"/>
    <w:rsid w:val="006327F8"/>
    <w:rsid w:val="00651B42"/>
    <w:rsid w:val="006727F5"/>
    <w:rsid w:val="00681153"/>
    <w:rsid w:val="006B4FF4"/>
    <w:rsid w:val="00776A42"/>
    <w:rsid w:val="00790FA6"/>
    <w:rsid w:val="007A0552"/>
    <w:rsid w:val="00803B4E"/>
    <w:rsid w:val="00816525"/>
    <w:rsid w:val="00832395"/>
    <w:rsid w:val="00844CCF"/>
    <w:rsid w:val="00847095"/>
    <w:rsid w:val="00873C51"/>
    <w:rsid w:val="00882C7F"/>
    <w:rsid w:val="008B0168"/>
    <w:rsid w:val="00961E3C"/>
    <w:rsid w:val="00981294"/>
    <w:rsid w:val="009D2407"/>
    <w:rsid w:val="00A2504D"/>
    <w:rsid w:val="00A31E81"/>
    <w:rsid w:val="00A72DF4"/>
    <w:rsid w:val="00B10D32"/>
    <w:rsid w:val="00B1688F"/>
    <w:rsid w:val="00B20912"/>
    <w:rsid w:val="00B45BC8"/>
    <w:rsid w:val="00B64F55"/>
    <w:rsid w:val="00B7702C"/>
    <w:rsid w:val="00B92FAA"/>
    <w:rsid w:val="00BC571A"/>
    <w:rsid w:val="00BE4947"/>
    <w:rsid w:val="00C67BDF"/>
    <w:rsid w:val="00CB17A0"/>
    <w:rsid w:val="00CD1BAF"/>
    <w:rsid w:val="00D86A14"/>
    <w:rsid w:val="00D90E05"/>
    <w:rsid w:val="00DB0746"/>
    <w:rsid w:val="00E648BB"/>
    <w:rsid w:val="00EF00FA"/>
    <w:rsid w:val="00F030D9"/>
    <w:rsid w:val="00F84882"/>
    <w:rsid w:val="00F9313F"/>
    <w:rsid w:val="00FB4BE2"/>
    <w:rsid w:val="00FD2D1C"/>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1</Pages>
  <Words>227</Words>
  <Characters>129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97</cp:revision>
  <dcterms:created xsi:type="dcterms:W3CDTF">2018-01-26T03:44:00Z</dcterms:created>
  <dcterms:modified xsi:type="dcterms:W3CDTF">2018-01-28T04:19:00Z</dcterms:modified>
</cp:coreProperties>
</file>